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77777777" w:rsidR="00257277" w:rsidRDefault="006A763D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635FA003" w:rsidR="002C6C77" w:rsidRDefault="002C6C77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F45FB9">
              <w:t>is</w:t>
            </w:r>
            <w:r>
              <w:t xml:space="preserve"> to reduce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48549895" w14:textId="0053FFCB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 xml:space="preserve">gallery page of </w:t>
            </w:r>
            <w:r w:rsidR="009C1E24">
              <w:t xml:space="preserve">the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77777777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0A4C59" w:rsidRPr="003314FF" w14:paraId="698B73E7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64B51101" w14:textId="0EE0E5B2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and </w:t>
            </w:r>
            <w:r w:rsidR="00416A6F">
              <w:rPr>
                <w:b/>
                <w:bCs/>
              </w:rPr>
              <w:t>maintaining 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718DCDCB" w:rsidR="00FA5350" w:rsidRDefault="004674B4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Drives the revenue </w:t>
            </w:r>
            <w:r w:rsidR="0004315B">
              <w:t xml:space="preserve">growth </w:t>
            </w:r>
            <w:r>
              <w:t>by getting more construction clients</w:t>
            </w:r>
            <w:r w:rsidR="0005154A">
              <w:t xml:space="preserve"> by the customer success team</w:t>
            </w:r>
          </w:p>
        </w:tc>
        <w:tc>
          <w:tcPr>
            <w:tcW w:w="2158" w:type="dxa"/>
            <w:vAlign w:val="center"/>
          </w:tcPr>
          <w:p w14:paraId="4CE96587" w14:textId="71456F9C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67C9984F" w14:textId="77777777" w:rsidR="00C3025A" w:rsidRDefault="00E4008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 was</w:t>
            </w:r>
          </w:p>
          <w:p w14:paraId="633D3FD7" w14:textId="77777777" w:rsidR="0053568C" w:rsidRDefault="00C302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dissect business requirements, </w:t>
            </w:r>
          </w:p>
          <w:p w14:paraId="30E8B925" w14:textId="5317D3AE" w:rsidR="000A4C59" w:rsidRDefault="00E4008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 </w:t>
            </w:r>
            <w:r w:rsidR="0053568C">
              <w:t xml:space="preserve">Contributed by building </w:t>
            </w:r>
          </w:p>
        </w:tc>
        <w:tc>
          <w:tcPr>
            <w:tcW w:w="2253" w:type="dxa"/>
            <w:vAlign w:val="center"/>
          </w:tcPr>
          <w:p w14:paraId="62775971" w14:textId="7DA5A36E" w:rsidR="00677732" w:rsidRDefault="0067773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6B1396C2" w14:textId="182F1CFA" w:rsidR="000A4C59" w:rsidRDefault="009C27C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617CA7F5" w14:textId="5D404B16" w:rsidR="00D646B7" w:rsidRDefault="00D646B7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Drives revenue growth by serving more clients per person</w:t>
            </w:r>
          </w:p>
          <w:p w14:paraId="0F6C6BE7" w14:textId="28CD27CD" w:rsidR="00173485" w:rsidRDefault="00787DC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Improves cost savings</w:t>
            </w:r>
            <w:r w:rsidR="0067794C">
              <w:t xml:space="preserve"> by </w:t>
            </w:r>
            <w:r>
              <w:t>reducing the need to hire more developers</w:t>
            </w:r>
            <w:r w:rsidR="0067794C">
              <w:t xml:space="preserve"> 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6A95B63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6753221" w:rsidR="00770D31" w:rsidRPr="003314FF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r w:rsidR="00213840">
              <w:t>SiteMax’s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</w:t>
            </w:r>
            <w:r w:rsidR="00AC1872">
              <w:lastRenderedPageBreak/>
              <w:t>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2E1787FD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C17D66">
              <w:t xml:space="preserve"> program using </w:t>
            </w:r>
            <w:r w:rsidR="00770D31">
              <w:t xml:space="preserve">Bash </w:t>
            </w:r>
            <w:r w:rsidR="00C17D66">
              <w:t>Scripting and Python</w:t>
            </w:r>
            <w:r>
              <w:t xml:space="preserve"> to reduce setup time and deployment time of single page applications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79287640" w14:textId="4D8810A9" w:rsidR="00224585" w:rsidRDefault="00224585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3BE6D54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C2E0D" w14:textId="77777777" w:rsidR="000311FF" w:rsidRDefault="000311FF" w:rsidP="00FE28FE">
      <w:pPr>
        <w:spacing w:after="0"/>
      </w:pPr>
      <w:r>
        <w:separator/>
      </w:r>
    </w:p>
  </w:endnote>
  <w:endnote w:type="continuationSeparator" w:id="0">
    <w:p w14:paraId="7CE810EC" w14:textId="77777777" w:rsidR="000311FF" w:rsidRDefault="000311FF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9693CB" w14:textId="77777777" w:rsidR="000311FF" w:rsidRDefault="000311FF" w:rsidP="00FE28FE">
      <w:pPr>
        <w:spacing w:after="0"/>
      </w:pPr>
      <w:r>
        <w:separator/>
      </w:r>
    </w:p>
  </w:footnote>
  <w:footnote w:type="continuationSeparator" w:id="0">
    <w:p w14:paraId="05D7ED5B" w14:textId="77777777" w:rsidR="000311FF" w:rsidRDefault="000311FF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11FF"/>
    <w:rsid w:val="00034F92"/>
    <w:rsid w:val="00037C71"/>
    <w:rsid w:val="00041162"/>
    <w:rsid w:val="0004315B"/>
    <w:rsid w:val="00043427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5B88"/>
    <w:rsid w:val="000E0858"/>
    <w:rsid w:val="000E1260"/>
    <w:rsid w:val="000F2DF9"/>
    <w:rsid w:val="000F5C14"/>
    <w:rsid w:val="000F6476"/>
    <w:rsid w:val="00105DA5"/>
    <w:rsid w:val="0011059B"/>
    <w:rsid w:val="00113E25"/>
    <w:rsid w:val="00141380"/>
    <w:rsid w:val="00144C83"/>
    <w:rsid w:val="00151509"/>
    <w:rsid w:val="00171DD0"/>
    <w:rsid w:val="00173485"/>
    <w:rsid w:val="001745F6"/>
    <w:rsid w:val="00183B97"/>
    <w:rsid w:val="00190689"/>
    <w:rsid w:val="001909FD"/>
    <w:rsid w:val="00196CD5"/>
    <w:rsid w:val="001A7884"/>
    <w:rsid w:val="001B57AF"/>
    <w:rsid w:val="001C19E7"/>
    <w:rsid w:val="001D3C76"/>
    <w:rsid w:val="001F38BA"/>
    <w:rsid w:val="00201AF0"/>
    <w:rsid w:val="00210577"/>
    <w:rsid w:val="00213840"/>
    <w:rsid w:val="0022253B"/>
    <w:rsid w:val="00224585"/>
    <w:rsid w:val="00231B80"/>
    <w:rsid w:val="00242F4A"/>
    <w:rsid w:val="00257277"/>
    <w:rsid w:val="00272235"/>
    <w:rsid w:val="00284E71"/>
    <w:rsid w:val="002A4EA6"/>
    <w:rsid w:val="002B19E5"/>
    <w:rsid w:val="002B6A5F"/>
    <w:rsid w:val="002B7048"/>
    <w:rsid w:val="002C552F"/>
    <w:rsid w:val="002C6C77"/>
    <w:rsid w:val="002D4EBD"/>
    <w:rsid w:val="002E23A0"/>
    <w:rsid w:val="002E6045"/>
    <w:rsid w:val="002E6D6C"/>
    <w:rsid w:val="002F16B0"/>
    <w:rsid w:val="003042BE"/>
    <w:rsid w:val="003235A2"/>
    <w:rsid w:val="003265E6"/>
    <w:rsid w:val="003314FF"/>
    <w:rsid w:val="00332A77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4DC0"/>
    <w:rsid w:val="003A0804"/>
    <w:rsid w:val="003A7131"/>
    <w:rsid w:val="003B0C2E"/>
    <w:rsid w:val="003B52C6"/>
    <w:rsid w:val="003D5969"/>
    <w:rsid w:val="003E58FE"/>
    <w:rsid w:val="003F031B"/>
    <w:rsid w:val="003F2B6D"/>
    <w:rsid w:val="003F67C5"/>
    <w:rsid w:val="003F7D69"/>
    <w:rsid w:val="00401D60"/>
    <w:rsid w:val="00412953"/>
    <w:rsid w:val="00416A6F"/>
    <w:rsid w:val="00430275"/>
    <w:rsid w:val="00436B26"/>
    <w:rsid w:val="004401EE"/>
    <w:rsid w:val="00446219"/>
    <w:rsid w:val="00456CA1"/>
    <w:rsid w:val="004651C8"/>
    <w:rsid w:val="004674B4"/>
    <w:rsid w:val="00482173"/>
    <w:rsid w:val="004852DB"/>
    <w:rsid w:val="00490B06"/>
    <w:rsid w:val="004B1B94"/>
    <w:rsid w:val="004B4ABB"/>
    <w:rsid w:val="004C4247"/>
    <w:rsid w:val="004D0554"/>
    <w:rsid w:val="004D2E33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3AE3"/>
    <w:rsid w:val="005A3AD0"/>
    <w:rsid w:val="005B1CF6"/>
    <w:rsid w:val="005B1F82"/>
    <w:rsid w:val="005B5070"/>
    <w:rsid w:val="005C3BF7"/>
    <w:rsid w:val="005D3AC0"/>
    <w:rsid w:val="005E0E93"/>
    <w:rsid w:val="005E3FA3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77732"/>
    <w:rsid w:val="0067794C"/>
    <w:rsid w:val="00694F30"/>
    <w:rsid w:val="006A630D"/>
    <w:rsid w:val="006A763D"/>
    <w:rsid w:val="006B10EF"/>
    <w:rsid w:val="006B4DDA"/>
    <w:rsid w:val="006D5851"/>
    <w:rsid w:val="006E019A"/>
    <w:rsid w:val="006F35F5"/>
    <w:rsid w:val="006F77AD"/>
    <w:rsid w:val="00700935"/>
    <w:rsid w:val="00701231"/>
    <w:rsid w:val="00725451"/>
    <w:rsid w:val="007265E0"/>
    <w:rsid w:val="0074592D"/>
    <w:rsid w:val="00755E5D"/>
    <w:rsid w:val="00763937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694A"/>
    <w:rsid w:val="00887783"/>
    <w:rsid w:val="00887EA6"/>
    <w:rsid w:val="00892D6B"/>
    <w:rsid w:val="008968AE"/>
    <w:rsid w:val="008972F8"/>
    <w:rsid w:val="00897C4A"/>
    <w:rsid w:val="008B443D"/>
    <w:rsid w:val="008D31B5"/>
    <w:rsid w:val="008D4C6D"/>
    <w:rsid w:val="008E5299"/>
    <w:rsid w:val="009007BB"/>
    <w:rsid w:val="0090678F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2F9F"/>
    <w:rsid w:val="009A4574"/>
    <w:rsid w:val="009A666D"/>
    <w:rsid w:val="009C1E24"/>
    <w:rsid w:val="009C27C0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34023"/>
    <w:rsid w:val="00A67C24"/>
    <w:rsid w:val="00A709E6"/>
    <w:rsid w:val="00A80641"/>
    <w:rsid w:val="00A83194"/>
    <w:rsid w:val="00A92182"/>
    <w:rsid w:val="00A97CE0"/>
    <w:rsid w:val="00AA4478"/>
    <w:rsid w:val="00AB4D0C"/>
    <w:rsid w:val="00AC1872"/>
    <w:rsid w:val="00AC66B4"/>
    <w:rsid w:val="00AE1C0B"/>
    <w:rsid w:val="00AF33EF"/>
    <w:rsid w:val="00B20E5D"/>
    <w:rsid w:val="00B2195C"/>
    <w:rsid w:val="00B341B7"/>
    <w:rsid w:val="00B42ECD"/>
    <w:rsid w:val="00B43379"/>
    <w:rsid w:val="00B44E05"/>
    <w:rsid w:val="00B50865"/>
    <w:rsid w:val="00B64C47"/>
    <w:rsid w:val="00B656DE"/>
    <w:rsid w:val="00B75565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1B74"/>
    <w:rsid w:val="00BC6A85"/>
    <w:rsid w:val="00BE66FC"/>
    <w:rsid w:val="00BF2265"/>
    <w:rsid w:val="00C00611"/>
    <w:rsid w:val="00C11544"/>
    <w:rsid w:val="00C133C2"/>
    <w:rsid w:val="00C17D66"/>
    <w:rsid w:val="00C2344A"/>
    <w:rsid w:val="00C2696D"/>
    <w:rsid w:val="00C3025A"/>
    <w:rsid w:val="00C32511"/>
    <w:rsid w:val="00C37C5E"/>
    <w:rsid w:val="00C40A13"/>
    <w:rsid w:val="00C44036"/>
    <w:rsid w:val="00C570B3"/>
    <w:rsid w:val="00C57AD1"/>
    <w:rsid w:val="00C81090"/>
    <w:rsid w:val="00C81C9A"/>
    <w:rsid w:val="00C91859"/>
    <w:rsid w:val="00CA770C"/>
    <w:rsid w:val="00CB5598"/>
    <w:rsid w:val="00CB7F28"/>
    <w:rsid w:val="00CC5273"/>
    <w:rsid w:val="00CD561C"/>
    <w:rsid w:val="00CE03A7"/>
    <w:rsid w:val="00CE2744"/>
    <w:rsid w:val="00CF3175"/>
    <w:rsid w:val="00CF4FE7"/>
    <w:rsid w:val="00D175B9"/>
    <w:rsid w:val="00D34424"/>
    <w:rsid w:val="00D349CD"/>
    <w:rsid w:val="00D449E2"/>
    <w:rsid w:val="00D54D06"/>
    <w:rsid w:val="00D6261D"/>
    <w:rsid w:val="00D646B7"/>
    <w:rsid w:val="00D7556F"/>
    <w:rsid w:val="00D83B38"/>
    <w:rsid w:val="00D85B31"/>
    <w:rsid w:val="00D938AB"/>
    <w:rsid w:val="00DA016E"/>
    <w:rsid w:val="00DA0F23"/>
    <w:rsid w:val="00DB08C7"/>
    <w:rsid w:val="00DB3BB6"/>
    <w:rsid w:val="00DD3DBB"/>
    <w:rsid w:val="00DE0361"/>
    <w:rsid w:val="00DE39E2"/>
    <w:rsid w:val="00DF2520"/>
    <w:rsid w:val="00E14464"/>
    <w:rsid w:val="00E14F30"/>
    <w:rsid w:val="00E208B8"/>
    <w:rsid w:val="00E301D8"/>
    <w:rsid w:val="00E3037B"/>
    <w:rsid w:val="00E346CD"/>
    <w:rsid w:val="00E40086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E1FA1"/>
    <w:rsid w:val="00EF292B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62C0A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DD7FED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7</Pages>
  <Words>141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475</cp:revision>
  <dcterms:created xsi:type="dcterms:W3CDTF">2020-02-11T13:21:00Z</dcterms:created>
  <dcterms:modified xsi:type="dcterms:W3CDTF">2021-02-18T18:16:00Z</dcterms:modified>
</cp:coreProperties>
</file>